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nflict-of-interests"/>
    <w:p>
      <w:pPr>
        <w:pStyle w:val="Heading1"/>
      </w:pPr>
      <w:r>
        <w:t xml:space="preserve">Conflict Of Interests</w:t>
      </w:r>
    </w:p>
    <w:bookmarkStart w:id="24" w:name="X38d43c9d4dad82bde2263ec2644059ec564a6f1"/>
    <w:p>
      <w:pPr>
        <w:pStyle w:val="Heading3"/>
      </w:pPr>
      <w:r>
        <w:t xml:space="preserve">Barring Members Of Congress From Serving On Corporate Boards</w:t>
      </w:r>
    </w:p>
    <w:p>
      <w:pPr>
        <w:pStyle w:val="FirstParagraph"/>
      </w:pPr>
      <w:r>
        <w:rPr>
          <w:bCs/>
          <w:b/>
        </w:rPr>
        <w:t xml:space="preserve">2019: Schweikert Voted Against Preventing Members Of Congress From Being On A Board Of Directors Or Any For-Profit Company As Part Of A Larger Anti-Corruption And Democracy Reform Bill.</w:t>
      </w:r>
      <w:r>
        <w:t xml:space="preserve"> </w:t>
      </w:r>
      <w:r>
        <w:t xml:space="preserve">In March 2019, Schweikert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prohibits members of Congress from serving on the board of directors of any for-profit company or other entity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 sweeping anti-corruption measure passed by the House of Representatives in a generation, by a vote of 234 to 193. The bill focuses on voting rights, campaign finance, and government ethics.</w:t>
      </w:r>
      <w:r>
        <w:t xml:space="preserve">”</w:t>
      </w:r>
      <w:r>
        <w:t xml:space="preserve"> </w:t>
      </w:r>
      <w:r>
        <w:t xml:space="preserve">The vote was on passage. The House passed the bill by a vote of 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1</w:t>
        </w:r>
      </w:hyperlink>
      <w:r>
        <w:t xml:space="preserve">]</w:t>
      </w:r>
    </w:p>
    <w:bookmarkEnd w:id="24"/>
    <w:bookmarkStart w:id="25" w:name="presidential-divesting"/>
    <w:p>
      <w:pPr>
        <w:pStyle w:val="Heading3"/>
      </w:pPr>
      <w:r>
        <w:t xml:space="preserve">Presidential Divesting</w:t>
      </w:r>
    </w:p>
    <w:p>
      <w:pPr>
        <w:pStyle w:val="FirstParagraph"/>
      </w:pPr>
      <w:r>
        <w:rPr>
          <w:bCs/>
          <w:b/>
        </w:rPr>
        <w:t xml:space="preserve">2019: Schweikert Voted Against Requiring The President And The Vice To Divest Any Financial Interest That Could Create A Conflict Of Interest And Require Presidential Appointees Recuse Themselves From Things That Impact The President Of Their Spouse As Part Of A Larger Anti-Corruption And Democracy Reform Bill.</w:t>
      </w:r>
      <w:r>
        <w:t xml:space="preserve"> </w:t>
      </w:r>
      <w:r>
        <w:t xml:space="preserve">In March 2019, Schweikert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generally requires the president and vice president, within 30 days of assuming office, to divest any financial interests that create a conflict of interest by converting the interests to cash or another investment that meets standards established by the Office of Government Ethics, or by placing the interests in a qualified blind trust. It requires all presidential appointees to recuse themselves from financial matters involving the president or his or her spouse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 sweeping anti-corruption measure passed by the House of Representatives in a generation, by a vote of 234 to 193. The bill focuses on voting rights, campaign finance, and government ethics.</w:t>
      </w:r>
      <w:r>
        <w:t xml:space="preserve">”</w:t>
      </w:r>
      <w:r>
        <w:t xml:space="preserve"> </w:t>
      </w:r>
      <w:r>
        <w:t xml:space="preserve">The vote was on passage. The House passed the bill by a vote of 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1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4Z</dcterms:created>
  <dcterms:modified xsi:type="dcterms:W3CDTF">2026-01-27T0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